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Electrical Engineer position at your esteemed organization in Zimbabwe Harare. As a dedicated and experienced professional in the field of electrical engineering, I am eager to contribute my technical expertise, problem-solving skills, and passion for innovation to support your company’s mission of advancing infrastructure and sustainable energy solutions in this vibrant region.</w:t>
      </w:r>
    </w:p>
    <w:p>
      <w:pPr>
        <w:pStyle w:val="BodyText"/>
      </w:pPr>
      <w:r>
        <w:t xml:space="preserve">Having spent the past [X years] working as an Electrical Engineer in Zimbabwe Harare, I have developed a deep understanding of the unique challenges and opportunities that come with designing, implementing, and maintaining electrical systems in this dynamic environment. My career has been defined by a commitment to excellence, a focus on practical applications, and a passion for leveraging technology to improve lives. I am particularly drawn to your organization’s reputation for innovation and its dedication to addressing the evolving energy needs of Zimbabwe Harare.</w:t>
      </w:r>
    </w:p>
    <w:bookmarkStart w:id="20" w:name="professional-background-and-expertise"/>
    <w:p>
      <w:pPr>
        <w:pStyle w:val="Heading2"/>
      </w:pPr>
      <w:r>
        <w:t xml:space="preserve">Professional Background and Expertise</w:t>
      </w:r>
    </w:p>
    <w:p>
      <w:pPr>
        <w:pStyle w:val="FirstParagraph"/>
      </w:pPr>
      <w:r>
        <w:t xml:space="preserve">As an Electrical Engineer, my primary focus has been on power systems, renewable energy integration, and industrial automation. In my current role at [Current Company Name] in Zimbabwe Harare, I have led projects involving the design of electrical distribution networks, the optimization of energy efficiency in commercial buildings, and the implementation of smart grid technologies. My work has consistently prioritized safety, sustainability, and cost-effectiveness—values that align closely with your organization’s goals.</w:t>
      </w:r>
    </w:p>
    <w:p>
      <w:pPr>
        <w:pStyle w:val="BodyText"/>
      </w:pPr>
      <w:r>
        <w:t xml:space="preserve">One of my most significant achievements was spearheading a solar energy initiative for a large industrial facility in Harare. This project not only reduced the client’s reliance on grid electricity by 40% but also lowered their operational costs and carbon footprint. The success of this endeavor highlighted my ability to combine technical expertise with strategic thinking to deliver measurable results. I have also worked extensively on power system upgrades for both public and private sectors, ensuring compliance with local regulations while adhering to international standards.</w:t>
      </w:r>
    </w:p>
    <w:bookmarkEnd w:id="20"/>
    <w:bookmarkStart w:id="21" w:name="why-zimbabwe-harare"/>
    <w:p>
      <w:pPr>
        <w:pStyle w:val="Heading2"/>
      </w:pPr>
      <w:r>
        <w:t xml:space="preserve">Why Zimbabwe Harare?</w:t>
      </w:r>
    </w:p>
    <w:p>
      <w:pPr>
        <w:pStyle w:val="FirstParagraph"/>
      </w:pPr>
      <w:r>
        <w:t xml:space="preserve">Zimbabwe Harare has always been a hub of innovation and growth, and I have had the privilege of contributing to its development as an Electrical Engineer. The city’s rapid urbanization and increasing demand for reliable energy solutions present exciting opportunities to apply my skills in meaningful ways. I am particularly inspired by the potential for renewable energy projects in this region, such as solar farms, wind turbines, and microgrid systems that can empower communities and drive economic growth.</w:t>
      </w:r>
    </w:p>
    <w:p>
      <w:pPr>
        <w:pStyle w:val="BodyText"/>
      </w:pPr>
      <w:r>
        <w:t xml:space="preserve">My experience in Harare has also equipped me with a strong understanding of the local electrical infrastructure landscape. I have collaborated with government agencies, utility providers, and private enterprises to address challenges such as load shedding, grid instability, and the integration of alternative energy sources. These interactions have honed my ability to communicate complex technical concepts to diverse stakeholders and work effectively in multidisciplinary teams.</w:t>
      </w:r>
    </w:p>
    <w:bookmarkEnd w:id="21"/>
    <w:bookmarkStart w:id="22" w:name="technical-skills-and-achievements"/>
    <w:p>
      <w:pPr>
        <w:pStyle w:val="Heading2"/>
      </w:pPr>
      <w:r>
        <w:t xml:space="preserve">Technical Skills and Achievements</w:t>
      </w:r>
    </w:p>
    <w:p>
      <w:pPr>
        <w:pStyle w:val="FirstParagraph"/>
      </w:pPr>
      <w:r>
        <w:t xml:space="preserve">My technical proficiency spans a wide range of areas, including:</w:t>
      </w:r>
    </w:p>
    <w:p>
      <w:pPr>
        <w:numPr>
          <w:ilvl w:val="0"/>
          <w:numId w:val="1001"/>
        </w:numPr>
        <w:pStyle w:val="Compact"/>
      </w:pPr>
      <w:r>
        <w:t xml:space="preserve">Design and analysis of electrical systems using AutoCAD, ETAP, and MATLAB.</w:t>
      </w:r>
    </w:p>
    <w:p>
      <w:pPr>
        <w:numPr>
          <w:ilvl w:val="0"/>
          <w:numId w:val="1001"/>
        </w:numPr>
        <w:pStyle w:val="Compact"/>
      </w:pPr>
      <w:r>
        <w:t xml:space="preserve">Implementation of power distribution networks and fault analysis.</w:t>
      </w:r>
    </w:p>
    <w:p>
      <w:pPr>
        <w:numPr>
          <w:ilvl w:val="0"/>
          <w:numId w:val="1001"/>
        </w:numPr>
        <w:pStyle w:val="Compact"/>
      </w:pPr>
      <w:r>
        <w:t xml:space="preserve">Installation and maintenance of electrical equipment in industrial, commercial, and residential settings.</w:t>
      </w:r>
    </w:p>
    <w:p>
      <w:pPr>
        <w:numPr>
          <w:ilvl w:val="0"/>
          <w:numId w:val="1001"/>
        </w:numPr>
        <w:pStyle w:val="Compact"/>
      </w:pPr>
      <w:r>
        <w:t xml:space="preserve">Project management for energy efficiency upgrades and renewable energy installations.</w:t>
      </w:r>
    </w:p>
    <w:p>
      <w:pPr>
        <w:pStyle w:val="FirstParagraph"/>
      </w:pPr>
      <w:r>
        <w:t xml:space="preserve">In addition to my technical skills, I have consistently demonstrated leadership in team environments. For example, during a recent project to upgrade the electrical infrastructure of a school in Harare, I coordinated with engineers, technicians, and local authorities to ensure timely completion within budget constraints. The project was recognized by the [Local Energy Authority] for its impact on improving educational facilities and promoting sustainable practices.</w:t>
      </w:r>
    </w:p>
    <w:bookmarkEnd w:id="22"/>
    <w:bookmarkStart w:id="23" w:name="why-your-organization"/>
    <w:p>
      <w:pPr>
        <w:pStyle w:val="Heading2"/>
      </w:pPr>
      <w:r>
        <w:t xml:space="preserve">Why Your Organization?</w:t>
      </w:r>
    </w:p>
    <w:p>
      <w:pPr>
        <w:pStyle w:val="FirstParagraph"/>
      </w:pPr>
      <w:r>
        <w:t xml:space="preserve">I am particularly impressed by your organization’s commitment to fostering innovation in electrical engineering and its dedication to serving the needs of Zimbabwe Harare. Your recent initiatives in smart grid development and renewable energy adoption resonate strongly with my professional values. I am eager to contribute my expertise to support these efforts and help drive the future of energy solutions in this region.</w:t>
      </w:r>
    </w:p>
    <w:p>
      <w:pPr>
        <w:pStyle w:val="BodyText"/>
      </w:pPr>
      <w:r>
        <w:t xml:space="preserve">What sets your organization apart is its ability to balance technological advancement with community impact. As an Electrical Engineer, I am passionate about creating solutions that are not only technically sound but also socially responsible. I believe my background in renewable energy systems and infrastructure development makes me a strong fit for your team, and I am excited about the opportunity to contribute to your projects in Zimbabwe Harare.</w:t>
      </w:r>
    </w:p>
    <w:bookmarkEnd w:id="23"/>
    <w:bookmarkStart w:id="24" w:name="closing"/>
    <w:p>
      <w:pPr>
        <w:pStyle w:val="Heading2"/>
      </w:pPr>
      <w:r>
        <w:t xml:space="preserve">Closing</w:t>
      </w:r>
    </w:p>
    <w:p>
      <w:pPr>
        <w:pStyle w:val="FirstParagraph"/>
      </w:pPr>
      <w:r>
        <w:t xml:space="preserve">Thank you for considering my application. I would be honored to bring my skills and experience to your organization and play a pivotal role in advancing the electrical engineering landscape in Zimbabwe Harare. I am confident that my dedication, technical expertise, and passion for innovation will add significant value to your team.</w:t>
      </w:r>
    </w:p>
    <w:p>
      <w:pPr>
        <w:pStyle w:val="BodyText"/>
      </w:pPr>
      <w:r>
        <w:t xml:space="preserve">Please find my resume attached for your review. I would welcome the opportunity to discuss how my qualifications align with your needs and contribute to the continued success of your organization. You can reach me at [Your Phone Number] or [Your Email Addres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dc:title>
  <dc:creator/>
  <dc:language>en</dc:language>
  <cp:keywords/>
  <dcterms:created xsi:type="dcterms:W3CDTF">2026-07-20T02:00:02Z</dcterms:created>
  <dcterms:modified xsi:type="dcterms:W3CDTF">2026-07-20T02:00:02Z</dcterms:modified>
</cp:coreProperties>
</file>

<file path=docProps/custom.xml><?xml version="1.0" encoding="utf-8"?>
<Properties xmlns="http://schemas.openxmlformats.org/officeDocument/2006/custom-properties" xmlns:vt="http://schemas.openxmlformats.org/officeDocument/2006/docPropsVTypes"/>
</file>